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0709A2" w:rsidRDefault="002F5BF3" w:rsidP="000709A2">
      <w:pPr>
        <w:spacing w:after="0"/>
        <w:jc w:val="center"/>
        <w:rPr>
          <w:b/>
          <w:smallCaps/>
          <w:sz w:val="32"/>
          <w:szCs w:val="24"/>
        </w:rPr>
      </w:pPr>
      <w:r w:rsidRPr="000709A2">
        <w:rPr>
          <w:b/>
          <w:smallCaps/>
          <w:sz w:val="32"/>
          <w:szCs w:val="24"/>
        </w:rPr>
        <w:t>Ruben Christmas</w:t>
      </w:r>
    </w:p>
    <w:p w:rsidR="002F5BF3" w:rsidRPr="000709A2" w:rsidRDefault="002F5BF3" w:rsidP="000709A2">
      <w:pPr>
        <w:spacing w:after="0"/>
        <w:jc w:val="center"/>
        <w:rPr>
          <w:i/>
          <w:sz w:val="32"/>
          <w:szCs w:val="24"/>
        </w:rPr>
      </w:pPr>
      <w:r w:rsidRPr="000709A2">
        <w:rPr>
          <w:i/>
          <w:sz w:val="32"/>
          <w:szCs w:val="24"/>
        </w:rPr>
        <w:t>Transportation / Carpentry / Manufacturing</w:t>
      </w:r>
    </w:p>
    <w:p w:rsidR="002F5BF3" w:rsidRPr="000709A2" w:rsidRDefault="002F5BF3" w:rsidP="000709A2">
      <w:pPr>
        <w:spacing w:after="0"/>
        <w:jc w:val="center"/>
        <w:rPr>
          <w:sz w:val="24"/>
          <w:szCs w:val="24"/>
        </w:rPr>
      </w:pPr>
      <w:r w:rsidRPr="000709A2">
        <w:rPr>
          <w:sz w:val="24"/>
          <w:szCs w:val="24"/>
        </w:rPr>
        <w:t>rchristmas@wwrfresource.com</w:t>
      </w:r>
    </w:p>
    <w:p w:rsidR="002F5BF3" w:rsidRPr="000709A2" w:rsidRDefault="00EF4457" w:rsidP="000709A2">
      <w:pPr>
        <w:spacing w:after="0"/>
        <w:jc w:val="center"/>
        <w:rPr>
          <w:sz w:val="24"/>
          <w:szCs w:val="24"/>
        </w:rPr>
      </w:pPr>
      <w:r>
        <w:rPr>
          <w:i/>
          <w:sz w:val="24"/>
          <w:szCs w:val="24"/>
        </w:rPr>
        <w:t>Mobile</w:t>
      </w:r>
      <w:r w:rsidR="002F5BF3" w:rsidRPr="000709A2">
        <w:rPr>
          <w:i/>
          <w:sz w:val="24"/>
          <w:szCs w:val="24"/>
        </w:rPr>
        <w:t>:</w:t>
      </w:r>
      <w:r w:rsidR="002F5BF3" w:rsidRPr="000709A2">
        <w:rPr>
          <w:sz w:val="24"/>
          <w:szCs w:val="24"/>
        </w:rPr>
        <w:t xml:space="preserve"> </w:t>
      </w:r>
      <w:bookmarkStart w:id="0" w:name="_GoBack"/>
      <w:r w:rsidR="002F5BF3" w:rsidRPr="000709A2">
        <w:rPr>
          <w:sz w:val="24"/>
          <w:szCs w:val="24"/>
        </w:rPr>
        <w:t xml:space="preserve">(316) </w:t>
      </w:r>
      <w:r>
        <w:rPr>
          <w:sz w:val="24"/>
          <w:szCs w:val="24"/>
        </w:rPr>
        <w:t>633-9628</w:t>
      </w:r>
    </w:p>
    <w:bookmarkEnd w:id="0"/>
    <w:p w:rsidR="002F5BF3" w:rsidRPr="000709A2" w:rsidRDefault="002F5BF3" w:rsidP="000709A2">
      <w:pPr>
        <w:jc w:val="center"/>
        <w:rPr>
          <w:sz w:val="24"/>
          <w:szCs w:val="24"/>
        </w:rPr>
      </w:pPr>
      <w:r w:rsidRPr="000709A2">
        <w:rPr>
          <w:sz w:val="24"/>
          <w:szCs w:val="24"/>
        </w:rPr>
        <w:t>401 S. Emporia, Wichita, KS 67202</w:t>
      </w: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Profile Statement</w:t>
      </w:r>
    </w:p>
    <w:p w:rsidR="002F5BF3" w:rsidRPr="000709A2" w:rsidRDefault="002F5BF3" w:rsidP="002F5BF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709A2">
        <w:rPr>
          <w:sz w:val="24"/>
          <w:szCs w:val="24"/>
        </w:rPr>
        <w:t>Commercial driver with sales and leadership experience.</w:t>
      </w:r>
    </w:p>
    <w:p w:rsidR="002F5BF3" w:rsidRPr="000709A2" w:rsidRDefault="002F5BF3" w:rsidP="002F5BF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709A2">
        <w:rPr>
          <w:sz w:val="24"/>
          <w:szCs w:val="24"/>
        </w:rPr>
        <w:t>Dedicated to offering consistent service and exceeding standards.</w:t>
      </w:r>
    </w:p>
    <w:p w:rsidR="002F5BF3" w:rsidRPr="000709A2" w:rsidRDefault="002F5BF3" w:rsidP="002F5BF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709A2">
        <w:rPr>
          <w:sz w:val="24"/>
          <w:szCs w:val="24"/>
        </w:rPr>
        <w:t>Willing to go above and beyond expectations by showing up early and staying late.</w:t>
      </w: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Qualifications &amp; Abilities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NCCER Core Curriculum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Carpentry</w:t>
      </w:r>
    </w:p>
    <w:p w:rsidR="002F5BF3" w:rsidRPr="000709A2" w:rsidRDefault="000709A2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anufacturing S</w:t>
      </w:r>
      <w:r w:rsidR="002F5BF3" w:rsidRPr="000709A2">
        <w:rPr>
          <w:sz w:val="24"/>
          <w:szCs w:val="24"/>
        </w:rPr>
        <w:t>kills</w:t>
      </w:r>
      <w:r>
        <w:rPr>
          <w:sz w:val="24"/>
          <w:szCs w:val="24"/>
        </w:rPr>
        <w:t xml:space="preserve"> Certificate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OHSA Certified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Blueprint reading</w:t>
      </w: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Experience</w:t>
      </w:r>
    </w:p>
    <w:p w:rsidR="002F5BF3" w:rsidRPr="000709A2" w:rsidRDefault="002F5BF3" w:rsidP="000709A2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Administrative</w:t>
      </w:r>
      <w:r w:rsidRPr="000709A2">
        <w:rPr>
          <w:sz w:val="24"/>
          <w:szCs w:val="24"/>
        </w:rPr>
        <w:t xml:space="preserve"> Assistant</w:t>
      </w:r>
      <w:r w:rsidRPr="000709A2">
        <w:rPr>
          <w:sz w:val="24"/>
          <w:szCs w:val="24"/>
        </w:rPr>
        <w:tab/>
        <w:t>State of Kansas</w:t>
      </w:r>
      <w:r w:rsidRPr="000709A2">
        <w:rPr>
          <w:sz w:val="24"/>
          <w:szCs w:val="24"/>
        </w:rPr>
        <w:tab/>
        <w:t>Hutchinson, KS</w:t>
      </w:r>
      <w:r w:rsidRPr="000709A2">
        <w:rPr>
          <w:sz w:val="24"/>
          <w:szCs w:val="24"/>
        </w:rPr>
        <w:tab/>
        <w:t>2017-2018</w:t>
      </w:r>
    </w:p>
    <w:p w:rsidR="002F5BF3" w:rsidRPr="000709A2" w:rsidRDefault="002F5BF3" w:rsidP="000709A2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Server</w:t>
      </w:r>
      <w:r w:rsidRPr="000709A2">
        <w:rPr>
          <w:sz w:val="24"/>
          <w:szCs w:val="24"/>
        </w:rPr>
        <w:tab/>
        <w:t>Aramark Food Service</w:t>
      </w:r>
      <w:r w:rsidRPr="000709A2">
        <w:rPr>
          <w:sz w:val="24"/>
          <w:szCs w:val="24"/>
        </w:rPr>
        <w:tab/>
        <w:t>Hutchinson, KS</w:t>
      </w:r>
      <w:r w:rsidRPr="000709A2">
        <w:rPr>
          <w:sz w:val="24"/>
          <w:szCs w:val="24"/>
        </w:rPr>
        <w:tab/>
        <w:t>2015-2016</w:t>
      </w:r>
    </w:p>
    <w:p w:rsidR="002F5BF3" w:rsidRPr="000709A2" w:rsidRDefault="000709A2" w:rsidP="000709A2">
      <w:pPr>
        <w:pStyle w:val="ListParagraph"/>
        <w:numPr>
          <w:ilvl w:val="0"/>
          <w:numId w:val="5"/>
        </w:numPr>
        <w:tabs>
          <w:tab w:val="center" w:pos="504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Sergeant</w:t>
      </w:r>
      <w:r w:rsidR="002F5BF3" w:rsidRPr="000709A2">
        <w:rPr>
          <w:sz w:val="24"/>
          <w:szCs w:val="24"/>
        </w:rPr>
        <w:tab/>
        <w:t>US Army</w:t>
      </w:r>
      <w:r w:rsidR="002F5BF3" w:rsidRPr="000709A2">
        <w:rPr>
          <w:sz w:val="24"/>
          <w:szCs w:val="24"/>
        </w:rPr>
        <w:tab/>
        <w:t>2008-2015</w:t>
      </w:r>
    </w:p>
    <w:p w:rsidR="002F5BF3" w:rsidRPr="000709A2" w:rsidRDefault="002F5BF3" w:rsidP="000709A2">
      <w:pPr>
        <w:pStyle w:val="ListParagraph"/>
        <w:numPr>
          <w:ilvl w:val="0"/>
          <w:numId w:val="5"/>
        </w:numPr>
        <w:tabs>
          <w:tab w:val="center" w:pos="504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Assistant Manager</w:t>
      </w:r>
      <w:r w:rsidRPr="000709A2">
        <w:rPr>
          <w:sz w:val="24"/>
          <w:szCs w:val="24"/>
        </w:rPr>
        <w:tab/>
        <w:t>Man Alive Clothing</w:t>
      </w:r>
      <w:r w:rsidRPr="000709A2">
        <w:rPr>
          <w:sz w:val="24"/>
          <w:szCs w:val="24"/>
        </w:rPr>
        <w:tab/>
        <w:t>2006-2007</w:t>
      </w: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Education</w:t>
      </w:r>
    </w:p>
    <w:p w:rsidR="002F5BF3" w:rsidRPr="000709A2" w:rsidRDefault="002F5BF3" w:rsidP="000709A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709A2">
        <w:rPr>
          <w:sz w:val="24"/>
          <w:szCs w:val="24"/>
        </w:rPr>
        <w:t>NCCER Carpentry Level 1, OSHA 10-hour Safety Certificate, Core Curriculum - 2017</w:t>
      </w:r>
    </w:p>
    <w:p w:rsidR="002F5BF3" w:rsidRPr="000709A2" w:rsidRDefault="002F5BF3" w:rsidP="000709A2">
      <w:pPr>
        <w:pStyle w:val="ListParagraph"/>
        <w:rPr>
          <w:sz w:val="24"/>
          <w:szCs w:val="24"/>
        </w:rPr>
      </w:pPr>
      <w:r w:rsidRPr="000709A2">
        <w:rPr>
          <w:sz w:val="24"/>
          <w:szCs w:val="24"/>
        </w:rPr>
        <w:t>Southeast Kansas Educational Service Center, Hutchinson, KS</w:t>
      </w:r>
      <w:r w:rsidR="000709A2" w:rsidRPr="000709A2">
        <w:rPr>
          <w:sz w:val="24"/>
          <w:szCs w:val="24"/>
        </w:rPr>
        <w:br/>
      </w:r>
    </w:p>
    <w:p w:rsidR="002F5BF3" w:rsidRPr="000709A2" w:rsidRDefault="002F5BF3" w:rsidP="000709A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709A2">
        <w:rPr>
          <w:sz w:val="24"/>
          <w:szCs w:val="24"/>
        </w:rPr>
        <w:t>Manufacturing Skills Certificate - 2017</w:t>
      </w:r>
    </w:p>
    <w:p w:rsidR="002F5BF3" w:rsidRPr="000709A2" w:rsidRDefault="002F5BF3" w:rsidP="000709A2">
      <w:pPr>
        <w:pStyle w:val="ListParagraph"/>
        <w:rPr>
          <w:sz w:val="24"/>
          <w:szCs w:val="24"/>
        </w:rPr>
      </w:pPr>
      <w:r w:rsidRPr="000709A2">
        <w:rPr>
          <w:sz w:val="24"/>
          <w:szCs w:val="24"/>
        </w:rPr>
        <w:t>Southeast Kansas Educational Service Center, Hutchinson, KS</w:t>
      </w:r>
    </w:p>
    <w:p w:rsidR="002F5BF3" w:rsidRDefault="002F5BF3"/>
    <w:p w:rsidR="002F5BF3" w:rsidRDefault="002F5BF3"/>
    <w:p w:rsidR="002F5BF3" w:rsidRPr="002F5BF3" w:rsidRDefault="002F5BF3"/>
    <w:sectPr w:rsidR="002F5BF3" w:rsidRPr="002F5B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0B74D5"/>
    <w:multiLevelType w:val="hybridMultilevel"/>
    <w:tmpl w:val="CBC00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A5E773C"/>
    <w:multiLevelType w:val="hybridMultilevel"/>
    <w:tmpl w:val="0DAE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703D97"/>
    <w:multiLevelType w:val="hybridMultilevel"/>
    <w:tmpl w:val="08727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C31E6A"/>
    <w:multiLevelType w:val="hybridMultilevel"/>
    <w:tmpl w:val="0F4E6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BAD2805"/>
    <w:multiLevelType w:val="hybridMultilevel"/>
    <w:tmpl w:val="265E5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7c0tjA2MLc0N7dU0lEKTi0uzszPAykwrAUA2nDeHiwAAAA="/>
  </w:docVars>
  <w:rsids>
    <w:rsidRoot w:val="002F5BF3"/>
    <w:rsid w:val="000709A2"/>
    <w:rsid w:val="002F5BF3"/>
    <w:rsid w:val="00522C52"/>
    <w:rsid w:val="007E2073"/>
    <w:rsid w:val="00B36D0E"/>
    <w:rsid w:val="00EF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BF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5BF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BF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5B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1-26T16:43:00Z</cp:lastPrinted>
  <dcterms:created xsi:type="dcterms:W3CDTF">2018-01-26T15:49:00Z</dcterms:created>
  <dcterms:modified xsi:type="dcterms:W3CDTF">2018-05-01T17:05:00Z</dcterms:modified>
</cp:coreProperties>
</file>